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29779" w14:textId="77777777" w:rsidR="00972541" w:rsidRDefault="00F27B27">
      <w:pPr>
        <w:jc w:val="center"/>
        <w:rPr>
          <w:rFonts w:asciiTheme="majorEastAsia" w:eastAsiaTheme="majorEastAsia" w:hAnsiTheme="majorEastAsia"/>
          <w:b/>
          <w:color w:val="000000" w:themeColor="text1"/>
          <w:sz w:val="30"/>
          <w:szCs w:val="30"/>
        </w:rPr>
      </w:pPr>
      <w:r>
        <w:rPr>
          <w:rFonts w:asciiTheme="majorEastAsia" w:eastAsiaTheme="majorEastAsia" w:hAnsiTheme="majorEastAsia"/>
          <w:b/>
          <w:color w:val="000000" w:themeColor="text1"/>
          <w:sz w:val="30"/>
          <w:szCs w:val="30"/>
        </w:rPr>
        <w:t>202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5</w:t>
      </w:r>
      <w:r>
        <w:rPr>
          <w:rFonts w:asciiTheme="majorEastAsia" w:eastAsiaTheme="majorEastAsia" w:hAnsiTheme="majorEastAsia"/>
          <w:b/>
          <w:color w:val="000000" w:themeColor="text1"/>
          <w:sz w:val="30"/>
          <w:szCs w:val="30"/>
        </w:rPr>
        <w:t>-202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6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学年小学期</w:t>
      </w:r>
      <w:r>
        <w:rPr>
          <w:rFonts w:asciiTheme="majorEastAsia" w:eastAsiaTheme="majorEastAsia" w:hAnsiTheme="majorEastAsia"/>
          <w:b/>
          <w:color w:val="FF0000"/>
          <w:sz w:val="30"/>
          <w:szCs w:val="30"/>
        </w:rPr>
        <w:t>202</w:t>
      </w:r>
      <w:r>
        <w:rPr>
          <w:rFonts w:asciiTheme="majorEastAsia" w:eastAsiaTheme="majorEastAsia" w:hAnsiTheme="majorEastAsia" w:hint="eastAsia"/>
          <w:b/>
          <w:color w:val="FF0000"/>
          <w:sz w:val="30"/>
          <w:szCs w:val="30"/>
        </w:rPr>
        <w:t>5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级</w:t>
      </w:r>
      <w:r>
        <w:rPr>
          <w:rFonts w:asciiTheme="majorEastAsia" w:eastAsiaTheme="majorEastAsia" w:hAnsiTheme="majorEastAsia"/>
          <w:b/>
          <w:color w:val="FF0000"/>
          <w:sz w:val="30"/>
          <w:szCs w:val="30"/>
          <w:u w:val="single"/>
        </w:rPr>
        <w:t xml:space="preserve"> </w:t>
      </w:r>
      <w:r>
        <w:rPr>
          <w:rFonts w:asciiTheme="majorEastAsia" w:eastAsiaTheme="majorEastAsia" w:hAnsiTheme="majorEastAsia" w:hint="eastAsia"/>
          <w:b/>
          <w:color w:val="FF0000"/>
          <w:sz w:val="30"/>
          <w:szCs w:val="30"/>
          <w:u w:val="single"/>
        </w:rPr>
        <w:t>土木工程专业</w:t>
      </w:r>
      <w:r>
        <w:rPr>
          <w:rFonts w:asciiTheme="majorEastAsia" w:eastAsiaTheme="majorEastAsia" w:hAnsiTheme="majorEastAsia"/>
          <w:b/>
          <w:color w:val="FF0000"/>
          <w:sz w:val="30"/>
          <w:szCs w:val="30"/>
          <w:u w:val="single"/>
        </w:rPr>
        <w:t xml:space="preserve">   </w:t>
      </w:r>
      <w:r>
        <w:rPr>
          <w:rFonts w:asciiTheme="majorEastAsia" w:eastAsiaTheme="majorEastAsia" w:hAnsiTheme="majorEastAsia" w:hint="eastAsia"/>
          <w:b/>
          <w:color w:val="FF0000"/>
          <w:sz w:val="30"/>
          <w:szCs w:val="30"/>
          <w:u w:val="single"/>
        </w:rPr>
        <w:t>认识</w:t>
      </w:r>
      <w:r>
        <w:rPr>
          <w:rFonts w:asciiTheme="majorEastAsia" w:eastAsiaTheme="majorEastAsia" w:hAnsiTheme="majorEastAsia" w:hint="eastAsia"/>
          <w:b/>
          <w:color w:val="FF0000"/>
          <w:sz w:val="30"/>
          <w:szCs w:val="30"/>
          <w:u w:val="single"/>
        </w:rPr>
        <w:t xml:space="preserve"> 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实习安排（日期</w:t>
      </w:r>
      <w:r>
        <w:rPr>
          <w:rFonts w:asciiTheme="majorEastAsia" w:eastAsiaTheme="majorEastAsia" w:hAnsiTheme="majorEastAsia"/>
          <w:b/>
          <w:color w:val="FF0000"/>
          <w:sz w:val="30"/>
          <w:szCs w:val="30"/>
        </w:rPr>
        <w:t>7.</w:t>
      </w:r>
      <w:r>
        <w:rPr>
          <w:rFonts w:asciiTheme="majorEastAsia" w:eastAsiaTheme="majorEastAsia" w:hAnsiTheme="majorEastAsia" w:hint="eastAsia"/>
          <w:b/>
          <w:color w:val="FF0000"/>
          <w:sz w:val="30"/>
          <w:szCs w:val="30"/>
        </w:rPr>
        <w:t>X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）</w:t>
      </w:r>
    </w:p>
    <w:p w14:paraId="46A99EE6" w14:textId="77777777" w:rsidR="00972541" w:rsidRDefault="00F27B27">
      <w:pPr>
        <w:jc w:val="center"/>
        <w:rPr>
          <w:color w:val="000000" w:themeColor="text1"/>
        </w:rPr>
      </w:pPr>
      <w:r>
        <w:rPr>
          <w:rFonts w:hint="eastAsia"/>
          <w:color w:val="000000" w:themeColor="text1"/>
        </w:rPr>
        <w:t>学生人数</w:t>
      </w:r>
      <w:r>
        <w:rPr>
          <w:rFonts w:hint="eastAsia"/>
          <w:color w:val="000000" w:themeColor="text1"/>
        </w:rPr>
        <w:t xml:space="preserve">:  </w:t>
      </w:r>
      <w:r>
        <w:rPr>
          <w:rFonts w:hint="eastAsia"/>
          <w:color w:val="FF0000"/>
        </w:rPr>
        <w:t>（土木</w:t>
      </w:r>
      <w:r>
        <w:rPr>
          <w:color w:val="FF0000"/>
        </w:rPr>
        <w:t>2</w:t>
      </w:r>
      <w:r>
        <w:rPr>
          <w:rFonts w:hint="eastAsia"/>
          <w:color w:val="FF0000"/>
        </w:rPr>
        <w:t>5</w:t>
      </w:r>
      <w:r>
        <w:rPr>
          <w:color w:val="FF0000"/>
        </w:rPr>
        <w:t>01</w:t>
      </w:r>
      <w:r>
        <w:rPr>
          <w:rFonts w:hint="eastAsia"/>
          <w:color w:val="FF0000"/>
        </w:rPr>
        <w:t>-</w:t>
      </w:r>
      <w:r>
        <w:rPr>
          <w:color w:val="FF0000"/>
        </w:rPr>
        <w:t>2</w:t>
      </w:r>
      <w:r>
        <w:rPr>
          <w:rFonts w:hint="eastAsia"/>
          <w:color w:val="FF0000"/>
        </w:rPr>
        <w:t>3</w:t>
      </w:r>
      <w:r>
        <w:rPr>
          <w:color w:val="FF0000"/>
        </w:rPr>
        <w:t>0</w:t>
      </w:r>
      <w:r>
        <w:rPr>
          <w:rFonts w:hint="eastAsia"/>
          <w:color w:val="FF0000"/>
        </w:rPr>
        <w:t>2</w:t>
      </w:r>
      <w:r>
        <w:rPr>
          <w:rFonts w:hint="eastAsia"/>
          <w:color w:val="FF0000"/>
        </w:rPr>
        <w:t>班）</w:t>
      </w:r>
      <w:r>
        <w:rPr>
          <w:color w:val="000000" w:themeColor="text1"/>
        </w:rPr>
        <w:t xml:space="preserve">            </w:t>
      </w:r>
      <w:r>
        <w:rPr>
          <w:rFonts w:hint="eastAsia"/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实习学时</w:t>
      </w:r>
      <w:r>
        <w:rPr>
          <w:color w:val="000000" w:themeColor="text1"/>
        </w:rPr>
        <w:t>：</w:t>
      </w:r>
      <w:r>
        <w:rPr>
          <w:color w:val="000000" w:themeColor="text1"/>
        </w:rPr>
        <w:t>1</w:t>
      </w:r>
      <w:r>
        <w:rPr>
          <w:rFonts w:hint="eastAsia"/>
          <w:color w:val="FF0000"/>
        </w:rPr>
        <w:t>周</w:t>
      </w:r>
      <w:r>
        <w:rPr>
          <w:rFonts w:hint="eastAsia"/>
          <w:color w:val="FF0000"/>
        </w:rPr>
        <w:t>/</w:t>
      </w:r>
      <w:r>
        <w:rPr>
          <w:color w:val="FF0000"/>
        </w:rPr>
        <w:t>5</w:t>
      </w:r>
      <w:r>
        <w:rPr>
          <w:rFonts w:hint="eastAsia"/>
          <w:color w:val="FF0000"/>
        </w:rPr>
        <w:t>天</w:t>
      </w:r>
      <w:r>
        <w:rPr>
          <w:rFonts w:hint="eastAsia"/>
          <w:color w:val="000000" w:themeColor="text1"/>
        </w:rPr>
        <w:t xml:space="preserve"> </w:t>
      </w:r>
      <w:r>
        <w:rPr>
          <w:color w:val="000000" w:themeColor="text1"/>
        </w:rPr>
        <w:t xml:space="preserve">           </w:t>
      </w:r>
      <w:r>
        <w:rPr>
          <w:rFonts w:hint="eastAsia"/>
          <w:color w:val="000000" w:themeColor="text1"/>
        </w:rPr>
        <w:t>负责教师</w:t>
      </w:r>
      <w:r>
        <w:rPr>
          <w:color w:val="000000" w:themeColor="text1"/>
        </w:rPr>
        <w:t>：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836"/>
        <w:gridCol w:w="3652"/>
        <w:gridCol w:w="752"/>
        <w:gridCol w:w="1124"/>
        <w:gridCol w:w="2731"/>
        <w:gridCol w:w="2377"/>
        <w:gridCol w:w="2476"/>
      </w:tblGrid>
      <w:tr w:rsidR="00972541" w14:paraId="56B39872" w14:textId="77777777">
        <w:trPr>
          <w:jc w:val="center"/>
        </w:trPr>
        <w:tc>
          <w:tcPr>
            <w:tcW w:w="836" w:type="dxa"/>
          </w:tcPr>
          <w:p w14:paraId="7441C241" w14:textId="77777777" w:rsidR="00972541" w:rsidRDefault="00F27B27">
            <w:pPr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序号</w:t>
            </w:r>
          </w:p>
        </w:tc>
        <w:tc>
          <w:tcPr>
            <w:tcW w:w="3652" w:type="dxa"/>
          </w:tcPr>
          <w:p w14:paraId="19C63C9D" w14:textId="77777777" w:rsidR="00972541" w:rsidRDefault="00F27B27">
            <w:pPr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实习内容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65101665" w14:textId="77777777" w:rsidR="00972541" w:rsidRDefault="00F27B27">
            <w:pPr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日期时间</w:t>
            </w:r>
          </w:p>
        </w:tc>
        <w:tc>
          <w:tcPr>
            <w:tcW w:w="1124" w:type="dxa"/>
          </w:tcPr>
          <w:p w14:paraId="353805D8" w14:textId="77777777" w:rsidR="00972541" w:rsidRDefault="00F27B27">
            <w:pPr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平台及方式</w:t>
            </w:r>
          </w:p>
        </w:tc>
        <w:tc>
          <w:tcPr>
            <w:tcW w:w="2731" w:type="dxa"/>
          </w:tcPr>
          <w:p w14:paraId="4145118D" w14:textId="77777777" w:rsidR="00972541" w:rsidRDefault="00F27B27">
            <w:pPr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指导教师</w:t>
            </w:r>
          </w:p>
        </w:tc>
        <w:tc>
          <w:tcPr>
            <w:tcW w:w="2377" w:type="dxa"/>
          </w:tcPr>
          <w:p w14:paraId="11BF1F26" w14:textId="77777777" w:rsidR="00972541" w:rsidRDefault="00F27B27">
            <w:pPr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rFonts w:hint="eastAsia"/>
                <w:b/>
                <w:color w:val="000000" w:themeColor="text1"/>
                <w:sz w:val="20"/>
              </w:rPr>
              <w:t>联系方式</w:t>
            </w:r>
          </w:p>
        </w:tc>
        <w:tc>
          <w:tcPr>
            <w:tcW w:w="2476" w:type="dxa"/>
          </w:tcPr>
          <w:p w14:paraId="6C1AAEDF" w14:textId="77777777" w:rsidR="00972541" w:rsidRDefault="00F27B27">
            <w:pPr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备注</w:t>
            </w:r>
          </w:p>
        </w:tc>
      </w:tr>
      <w:tr w:rsidR="00972541" w14:paraId="3473BAE2" w14:textId="77777777">
        <w:trPr>
          <w:jc w:val="center"/>
        </w:trPr>
        <w:tc>
          <w:tcPr>
            <w:tcW w:w="836" w:type="dxa"/>
            <w:vAlign w:val="center"/>
          </w:tcPr>
          <w:p w14:paraId="42EC3BEF" w14:textId="77777777" w:rsidR="00972541" w:rsidRDefault="00F27B27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7BC41696" w14:textId="77777777" w:rsidR="00972541" w:rsidRDefault="00F27B27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实习动员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2CA385BC" w14:textId="77777777" w:rsidR="00972541" w:rsidRDefault="00F27B27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实习开始前</w:t>
            </w:r>
          </w:p>
        </w:tc>
        <w:tc>
          <w:tcPr>
            <w:tcW w:w="1124" w:type="dxa"/>
            <w:vAlign w:val="center"/>
          </w:tcPr>
          <w:p w14:paraId="184E3FE9" w14:textId="77777777" w:rsidR="00972541" w:rsidRDefault="00F27B27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线上或线下</w:t>
            </w:r>
          </w:p>
        </w:tc>
        <w:tc>
          <w:tcPr>
            <w:tcW w:w="2731" w:type="dxa"/>
            <w:vAlign w:val="center"/>
          </w:tcPr>
          <w:p w14:paraId="0CF6937B" w14:textId="77777777" w:rsidR="00972541" w:rsidRDefault="0097254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377" w:type="dxa"/>
            <w:vAlign w:val="center"/>
          </w:tcPr>
          <w:p w14:paraId="6A84943F" w14:textId="77777777" w:rsidR="00972541" w:rsidRDefault="0097254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476" w:type="dxa"/>
            <w:vAlign w:val="center"/>
          </w:tcPr>
          <w:p w14:paraId="7B38286C" w14:textId="77777777" w:rsidR="00972541" w:rsidRDefault="00972541">
            <w:pPr>
              <w:ind w:firstLineChars="200" w:firstLine="420"/>
              <w:jc w:val="center"/>
              <w:rPr>
                <w:color w:val="000000" w:themeColor="text1"/>
              </w:rPr>
            </w:pPr>
          </w:p>
        </w:tc>
      </w:tr>
      <w:tr w:rsidR="00972541" w14:paraId="0F48997D" w14:textId="77777777">
        <w:trPr>
          <w:jc w:val="center"/>
        </w:trPr>
        <w:tc>
          <w:tcPr>
            <w:tcW w:w="836" w:type="dxa"/>
            <w:vAlign w:val="center"/>
          </w:tcPr>
          <w:p w14:paraId="56D54F7C" w14:textId="77777777" w:rsidR="00972541" w:rsidRDefault="00F27B27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</w:tcPr>
          <w:p w14:paraId="50572AA7" w14:textId="77777777" w:rsidR="00972541" w:rsidRDefault="00972541">
            <w:pPr>
              <w:jc w:val="center"/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3B0C2402" w14:textId="77777777" w:rsidR="00972541" w:rsidRDefault="00972541">
            <w:pPr>
              <w:jc w:val="center"/>
            </w:pPr>
          </w:p>
        </w:tc>
        <w:tc>
          <w:tcPr>
            <w:tcW w:w="1124" w:type="dxa"/>
          </w:tcPr>
          <w:p w14:paraId="5BCE244F" w14:textId="77777777" w:rsidR="00972541" w:rsidRDefault="009725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1" w:type="dxa"/>
          </w:tcPr>
          <w:p w14:paraId="0E53E4C3" w14:textId="77777777" w:rsidR="00972541" w:rsidRDefault="0097254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377" w:type="dxa"/>
          </w:tcPr>
          <w:p w14:paraId="437BBC32" w14:textId="77777777" w:rsidR="00972541" w:rsidRDefault="0097254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476" w:type="dxa"/>
          </w:tcPr>
          <w:p w14:paraId="7CEF9C35" w14:textId="77777777" w:rsidR="00972541" w:rsidRDefault="00972541">
            <w:pPr>
              <w:jc w:val="center"/>
              <w:rPr>
                <w:color w:val="000000" w:themeColor="text1"/>
              </w:rPr>
            </w:pPr>
          </w:p>
        </w:tc>
      </w:tr>
      <w:tr w:rsidR="00972541" w14:paraId="19352011" w14:textId="77777777">
        <w:trPr>
          <w:jc w:val="center"/>
        </w:trPr>
        <w:tc>
          <w:tcPr>
            <w:tcW w:w="836" w:type="dxa"/>
            <w:vAlign w:val="center"/>
          </w:tcPr>
          <w:p w14:paraId="43AD82C5" w14:textId="77777777" w:rsidR="00972541" w:rsidRDefault="00F27B27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2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</w:tcPr>
          <w:p w14:paraId="727EAA56" w14:textId="77777777" w:rsidR="00972541" w:rsidRDefault="00972541">
            <w:pPr>
              <w:jc w:val="center"/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00599F3B" w14:textId="77777777" w:rsidR="00972541" w:rsidRDefault="00972541">
            <w:pPr>
              <w:jc w:val="center"/>
            </w:pPr>
          </w:p>
        </w:tc>
        <w:tc>
          <w:tcPr>
            <w:tcW w:w="1124" w:type="dxa"/>
          </w:tcPr>
          <w:p w14:paraId="093E42D3" w14:textId="77777777" w:rsidR="00972541" w:rsidRDefault="009725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1" w:type="dxa"/>
          </w:tcPr>
          <w:p w14:paraId="34964876" w14:textId="77777777" w:rsidR="00972541" w:rsidRDefault="0097254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377" w:type="dxa"/>
          </w:tcPr>
          <w:p w14:paraId="04669461" w14:textId="77777777" w:rsidR="00972541" w:rsidRDefault="00972541">
            <w:pPr>
              <w:widowControl/>
              <w:jc w:val="center"/>
              <w:rPr>
                <w:color w:val="000000" w:themeColor="text1"/>
              </w:rPr>
            </w:pPr>
          </w:p>
        </w:tc>
        <w:tc>
          <w:tcPr>
            <w:tcW w:w="2476" w:type="dxa"/>
          </w:tcPr>
          <w:p w14:paraId="6E56F655" w14:textId="77777777" w:rsidR="00972541" w:rsidRDefault="00972541">
            <w:pPr>
              <w:jc w:val="center"/>
              <w:rPr>
                <w:color w:val="000000" w:themeColor="text1"/>
              </w:rPr>
            </w:pPr>
          </w:p>
        </w:tc>
      </w:tr>
      <w:tr w:rsidR="00972541" w14:paraId="53EDCF61" w14:textId="77777777">
        <w:trPr>
          <w:jc w:val="center"/>
        </w:trPr>
        <w:tc>
          <w:tcPr>
            <w:tcW w:w="836" w:type="dxa"/>
            <w:vAlign w:val="center"/>
          </w:tcPr>
          <w:p w14:paraId="6F350A2D" w14:textId="77777777" w:rsidR="00972541" w:rsidRDefault="00F27B27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3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0D46246" w14:textId="140DB4E3" w:rsidR="00972541" w:rsidRDefault="00F27B27" w:rsidP="00F27B27">
            <w:pPr>
              <w:rPr>
                <w:rFonts w:hint="eastAsia"/>
                <w:bCs/>
                <w:color w:val="000000" w:themeColor="text1"/>
              </w:rPr>
            </w:pPr>
            <w:r>
              <w:rPr>
                <w:rFonts w:hint="eastAsia"/>
                <w:bCs/>
                <w:color w:val="000000" w:themeColor="text1"/>
              </w:rPr>
              <w:t>桥梁方向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4ECAF012" w14:textId="4B44F29B" w:rsidR="00972541" w:rsidRDefault="00F27B27">
            <w:pPr>
              <w:jc w:val="center"/>
              <w:rPr>
                <w:bCs/>
                <w:color w:val="000000" w:themeColor="text1"/>
              </w:rPr>
            </w:pPr>
            <w:r>
              <w:rPr>
                <w:rFonts w:hint="eastAsia"/>
                <w:bCs/>
                <w:color w:val="000000" w:themeColor="text1"/>
              </w:rPr>
              <w:t>7</w:t>
            </w:r>
            <w:r>
              <w:rPr>
                <w:rFonts w:hint="eastAsia"/>
                <w:bCs/>
                <w:color w:val="000000" w:themeColor="text1"/>
              </w:rPr>
              <w:t>月</w:t>
            </w:r>
            <w:r>
              <w:rPr>
                <w:rFonts w:hint="eastAsia"/>
                <w:bCs/>
                <w:color w:val="000000" w:themeColor="text1"/>
              </w:rPr>
              <w:t>5</w:t>
            </w:r>
            <w:r>
              <w:rPr>
                <w:rFonts w:hint="eastAsia"/>
                <w:bCs/>
                <w:color w:val="000000" w:themeColor="text1"/>
              </w:rPr>
              <w:t>日</w:t>
            </w:r>
          </w:p>
        </w:tc>
        <w:tc>
          <w:tcPr>
            <w:tcW w:w="1124" w:type="dxa"/>
            <w:vAlign w:val="center"/>
          </w:tcPr>
          <w:p w14:paraId="5A68B7CE" w14:textId="75648875" w:rsidR="00972541" w:rsidRDefault="00F27B27">
            <w:pPr>
              <w:jc w:val="center"/>
              <w:rPr>
                <w:bCs/>
                <w:color w:val="000000" w:themeColor="text1"/>
              </w:rPr>
            </w:pPr>
            <w:r>
              <w:rPr>
                <w:rFonts w:hint="eastAsia"/>
                <w:bCs/>
                <w:color w:val="000000" w:themeColor="text1"/>
              </w:rPr>
              <w:t>线下</w:t>
            </w:r>
          </w:p>
        </w:tc>
        <w:tc>
          <w:tcPr>
            <w:tcW w:w="2731" w:type="dxa"/>
            <w:vAlign w:val="center"/>
          </w:tcPr>
          <w:p w14:paraId="7E604ECC" w14:textId="1C0252FF" w:rsidR="00972541" w:rsidRDefault="00F27B27" w:rsidP="00F27B27">
            <w:pPr>
              <w:rPr>
                <w:rFonts w:hint="eastAsia"/>
                <w:bCs/>
                <w:color w:val="000000" w:themeColor="text1"/>
              </w:rPr>
            </w:pPr>
            <w:r>
              <w:rPr>
                <w:rFonts w:hint="eastAsia"/>
                <w:bCs/>
                <w:color w:val="000000" w:themeColor="text1"/>
              </w:rPr>
              <w:t>文永奎，夏超逸</w:t>
            </w:r>
          </w:p>
        </w:tc>
        <w:tc>
          <w:tcPr>
            <w:tcW w:w="2377" w:type="dxa"/>
            <w:vAlign w:val="center"/>
          </w:tcPr>
          <w:p w14:paraId="4FBBD6B4" w14:textId="2AF2B650" w:rsidR="00972541" w:rsidRDefault="00F27B27">
            <w:pPr>
              <w:jc w:val="center"/>
              <w:rPr>
                <w:rFonts w:hint="eastAsia"/>
                <w:bCs/>
                <w:color w:val="000000" w:themeColor="text1"/>
              </w:rPr>
            </w:pPr>
            <w:r>
              <w:rPr>
                <w:rFonts w:hint="eastAsia"/>
                <w:bCs/>
                <w:color w:val="000000" w:themeColor="text1"/>
              </w:rPr>
              <w:t>文永奎</w:t>
            </w:r>
            <w:r>
              <w:rPr>
                <w:bCs/>
                <w:color w:val="000000" w:themeColor="text1"/>
              </w:rPr>
              <w:br/>
              <w:t>13693530837</w:t>
            </w:r>
          </w:p>
        </w:tc>
        <w:tc>
          <w:tcPr>
            <w:tcW w:w="2476" w:type="dxa"/>
            <w:vAlign w:val="center"/>
          </w:tcPr>
          <w:p w14:paraId="0BA54AD2" w14:textId="77777777" w:rsidR="00F27B27" w:rsidRPr="00F27B27" w:rsidRDefault="00F27B27" w:rsidP="00F27B27">
            <w:pPr>
              <w:jc w:val="center"/>
              <w:rPr>
                <w:rFonts w:hint="eastAsia"/>
                <w:bCs/>
                <w:color w:val="000000" w:themeColor="text1"/>
              </w:rPr>
            </w:pPr>
            <w:r w:rsidRPr="00F27B27">
              <w:rPr>
                <w:rFonts w:hint="eastAsia"/>
                <w:bCs/>
                <w:color w:val="000000" w:themeColor="text1"/>
              </w:rPr>
              <w:t>1</w:t>
            </w:r>
            <w:r w:rsidRPr="00F27B27">
              <w:rPr>
                <w:rFonts w:hint="eastAsia"/>
                <w:bCs/>
                <w:color w:val="000000" w:themeColor="text1"/>
              </w:rPr>
              <w:t>）交大西门市政桥和人行桥；</w:t>
            </w:r>
          </w:p>
          <w:p w14:paraId="74289520" w14:textId="5F3422E5" w:rsidR="00972541" w:rsidRDefault="00F27B27" w:rsidP="00F27B27">
            <w:pPr>
              <w:jc w:val="center"/>
              <w:rPr>
                <w:bCs/>
                <w:color w:val="000000" w:themeColor="text1"/>
              </w:rPr>
            </w:pPr>
            <w:r w:rsidRPr="00F27B27">
              <w:rPr>
                <w:rFonts w:hint="eastAsia"/>
                <w:bCs/>
                <w:color w:val="000000" w:themeColor="text1"/>
              </w:rPr>
              <w:t>2</w:t>
            </w:r>
            <w:r w:rsidRPr="00F27B27">
              <w:rPr>
                <w:rFonts w:hint="eastAsia"/>
                <w:bCs/>
                <w:color w:val="000000" w:themeColor="text1"/>
              </w:rPr>
              <w:t>）西直门至四道口附近的轨道交通桥。</w:t>
            </w:r>
          </w:p>
        </w:tc>
      </w:tr>
      <w:tr w:rsidR="00972541" w14:paraId="2E59E04B" w14:textId="77777777">
        <w:trPr>
          <w:jc w:val="center"/>
        </w:trPr>
        <w:tc>
          <w:tcPr>
            <w:tcW w:w="836" w:type="dxa"/>
            <w:vAlign w:val="center"/>
          </w:tcPr>
          <w:p w14:paraId="6539A5A9" w14:textId="77777777" w:rsidR="00972541" w:rsidRDefault="00F27B27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4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F953409" w14:textId="77777777" w:rsidR="00972541" w:rsidRDefault="00972541">
            <w:pPr>
              <w:jc w:val="center"/>
              <w:rPr>
                <w:bCs/>
                <w:color w:val="000000" w:themeColor="text1"/>
                <w:szCs w:val="21"/>
              </w:rPr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49FA2FD6" w14:textId="77777777" w:rsidR="00972541" w:rsidRDefault="00972541">
            <w:pPr>
              <w:jc w:val="center"/>
              <w:rPr>
                <w:bCs/>
                <w:color w:val="000000" w:themeColor="text1"/>
              </w:rPr>
            </w:pPr>
          </w:p>
        </w:tc>
        <w:tc>
          <w:tcPr>
            <w:tcW w:w="1124" w:type="dxa"/>
            <w:vAlign w:val="center"/>
          </w:tcPr>
          <w:p w14:paraId="1E09F43E" w14:textId="77777777" w:rsidR="00972541" w:rsidRDefault="00972541">
            <w:pPr>
              <w:jc w:val="center"/>
              <w:rPr>
                <w:bCs/>
                <w:color w:val="000000" w:themeColor="text1"/>
              </w:rPr>
            </w:pPr>
          </w:p>
        </w:tc>
        <w:tc>
          <w:tcPr>
            <w:tcW w:w="2731" w:type="dxa"/>
            <w:vAlign w:val="center"/>
          </w:tcPr>
          <w:p w14:paraId="7EEBBDA5" w14:textId="77777777" w:rsidR="00972541" w:rsidRDefault="00972541">
            <w:pPr>
              <w:jc w:val="center"/>
              <w:rPr>
                <w:bCs/>
                <w:color w:val="000000" w:themeColor="text1"/>
              </w:rPr>
            </w:pPr>
          </w:p>
        </w:tc>
        <w:tc>
          <w:tcPr>
            <w:tcW w:w="2377" w:type="dxa"/>
            <w:vAlign w:val="center"/>
          </w:tcPr>
          <w:p w14:paraId="34D75BF4" w14:textId="77777777" w:rsidR="00972541" w:rsidRDefault="00972541">
            <w:pPr>
              <w:jc w:val="center"/>
              <w:rPr>
                <w:bCs/>
                <w:color w:val="000000" w:themeColor="text1"/>
              </w:rPr>
            </w:pPr>
          </w:p>
        </w:tc>
        <w:tc>
          <w:tcPr>
            <w:tcW w:w="2476" w:type="dxa"/>
            <w:vAlign w:val="center"/>
          </w:tcPr>
          <w:p w14:paraId="44EF609A" w14:textId="77777777" w:rsidR="00972541" w:rsidRDefault="00972541">
            <w:pPr>
              <w:jc w:val="center"/>
              <w:rPr>
                <w:bCs/>
                <w:color w:val="000000" w:themeColor="text1"/>
              </w:rPr>
            </w:pPr>
          </w:p>
        </w:tc>
      </w:tr>
      <w:tr w:rsidR="00972541" w14:paraId="2BF2C9AA" w14:textId="77777777">
        <w:trPr>
          <w:jc w:val="center"/>
        </w:trPr>
        <w:tc>
          <w:tcPr>
            <w:tcW w:w="836" w:type="dxa"/>
            <w:vAlign w:val="center"/>
          </w:tcPr>
          <w:p w14:paraId="48FE69BF" w14:textId="77777777" w:rsidR="00972541" w:rsidRDefault="00F27B27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5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32BAFAF" w14:textId="77777777" w:rsidR="00972541" w:rsidRDefault="00972541">
            <w:pPr>
              <w:jc w:val="center"/>
              <w:rPr>
                <w:bCs/>
                <w:color w:val="000000" w:themeColor="text1"/>
                <w:szCs w:val="21"/>
              </w:rPr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1DFFAA9D" w14:textId="77777777" w:rsidR="00972541" w:rsidRDefault="00972541">
            <w:pPr>
              <w:jc w:val="center"/>
              <w:rPr>
                <w:bCs/>
                <w:color w:val="000000" w:themeColor="text1"/>
              </w:rPr>
            </w:pPr>
          </w:p>
        </w:tc>
        <w:tc>
          <w:tcPr>
            <w:tcW w:w="1124" w:type="dxa"/>
            <w:vAlign w:val="center"/>
          </w:tcPr>
          <w:p w14:paraId="7440FAEF" w14:textId="77777777" w:rsidR="00972541" w:rsidRDefault="00972541">
            <w:pPr>
              <w:jc w:val="center"/>
              <w:rPr>
                <w:bCs/>
                <w:color w:val="000000" w:themeColor="text1"/>
              </w:rPr>
            </w:pPr>
          </w:p>
        </w:tc>
        <w:tc>
          <w:tcPr>
            <w:tcW w:w="2731" w:type="dxa"/>
            <w:vAlign w:val="center"/>
          </w:tcPr>
          <w:p w14:paraId="7BE7A1F9" w14:textId="77777777" w:rsidR="00972541" w:rsidRDefault="00972541">
            <w:pPr>
              <w:jc w:val="center"/>
              <w:rPr>
                <w:bCs/>
                <w:color w:val="000000" w:themeColor="text1"/>
              </w:rPr>
            </w:pPr>
          </w:p>
        </w:tc>
        <w:tc>
          <w:tcPr>
            <w:tcW w:w="2377" w:type="dxa"/>
            <w:vAlign w:val="center"/>
          </w:tcPr>
          <w:p w14:paraId="003DD71B" w14:textId="77777777" w:rsidR="00972541" w:rsidRDefault="00972541">
            <w:pPr>
              <w:jc w:val="center"/>
              <w:rPr>
                <w:bCs/>
                <w:color w:val="000000" w:themeColor="text1"/>
              </w:rPr>
            </w:pPr>
          </w:p>
        </w:tc>
        <w:tc>
          <w:tcPr>
            <w:tcW w:w="2476" w:type="dxa"/>
            <w:vAlign w:val="center"/>
          </w:tcPr>
          <w:p w14:paraId="5F71CDD8" w14:textId="77777777" w:rsidR="00972541" w:rsidRDefault="00972541">
            <w:pPr>
              <w:jc w:val="center"/>
              <w:rPr>
                <w:bCs/>
                <w:color w:val="000000" w:themeColor="text1"/>
              </w:rPr>
            </w:pPr>
          </w:p>
        </w:tc>
      </w:tr>
    </w:tbl>
    <w:p w14:paraId="6E3E3EB7" w14:textId="77777777" w:rsidR="00972541" w:rsidRDefault="00F27B27">
      <w:pPr>
        <w:rPr>
          <w:color w:val="000000" w:themeColor="text1"/>
        </w:rPr>
      </w:pPr>
      <w:r>
        <w:rPr>
          <w:rFonts w:hint="eastAsia"/>
          <w:color w:val="000000" w:themeColor="text1"/>
        </w:rPr>
        <w:t>实习要求：</w:t>
      </w:r>
    </w:p>
    <w:p w14:paraId="64F8F587" w14:textId="77777777" w:rsidR="00972541" w:rsidRDefault="00F27B27">
      <w:pPr>
        <w:pStyle w:val="aa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</w:rPr>
      </w:pPr>
      <w:r>
        <w:rPr>
          <w:rFonts w:hint="eastAsia"/>
          <w:color w:val="000000" w:themeColor="text1"/>
          <w:sz w:val="24"/>
          <w:szCs w:val="24"/>
        </w:rPr>
        <w:t>注意事项</w:t>
      </w:r>
    </w:p>
    <w:p w14:paraId="4BFCEE9B" w14:textId="77777777" w:rsidR="00972541" w:rsidRDefault="00F27B27">
      <w:pPr>
        <w:spacing w:line="360" w:lineRule="auto"/>
        <w:ind w:firstLineChars="100" w:firstLine="2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（</w:t>
      </w:r>
      <w:r>
        <w:rPr>
          <w:rFonts w:ascii="宋体" w:hAnsi="宋体" w:hint="eastAsia"/>
          <w:sz w:val="24"/>
          <w:szCs w:val="24"/>
        </w:rPr>
        <w:t>1</w:t>
      </w:r>
      <w:r>
        <w:rPr>
          <w:rFonts w:ascii="宋体" w:hAnsi="宋体" w:hint="eastAsia"/>
          <w:sz w:val="24"/>
          <w:szCs w:val="24"/>
        </w:rPr>
        <w:t>）不准无故缺席。不迟到、不早退、不晚退。</w:t>
      </w:r>
    </w:p>
    <w:p w14:paraId="415A8401" w14:textId="77777777" w:rsidR="00972541" w:rsidRDefault="00F27B27">
      <w:pPr>
        <w:spacing w:line="360" w:lineRule="auto"/>
        <w:ind w:firstLineChars="100" w:firstLine="2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（</w:t>
      </w:r>
      <w:r>
        <w:rPr>
          <w:rFonts w:ascii="宋体" w:hAnsi="宋体" w:hint="eastAsia"/>
          <w:sz w:val="24"/>
          <w:szCs w:val="24"/>
        </w:rPr>
        <w:t>2</w:t>
      </w:r>
      <w:r>
        <w:rPr>
          <w:rFonts w:ascii="宋体" w:hAnsi="宋体" w:hint="eastAsia"/>
          <w:sz w:val="24"/>
          <w:szCs w:val="24"/>
        </w:rPr>
        <w:t>）仔细听讲，做好笔记，实习态度积极主动，自觉遵守实习的纪律。</w:t>
      </w:r>
    </w:p>
    <w:p w14:paraId="11C5CD41" w14:textId="77777777" w:rsidR="00972541" w:rsidRDefault="00F27B27">
      <w:pPr>
        <w:pStyle w:val="aa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</w:rPr>
      </w:pPr>
      <w:r>
        <w:rPr>
          <w:rFonts w:hint="eastAsia"/>
          <w:color w:val="000000" w:themeColor="text1"/>
          <w:sz w:val="24"/>
          <w:szCs w:val="24"/>
        </w:rPr>
        <w:t>成绩评定</w:t>
      </w:r>
    </w:p>
    <w:p w14:paraId="72C73053" w14:textId="77777777" w:rsidR="00972541" w:rsidRDefault="00F27B27">
      <w:pPr>
        <w:pStyle w:val="Style12"/>
        <w:spacing w:line="360" w:lineRule="auto"/>
        <w:ind w:firstLineChars="100" w:firstLine="2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（</w:t>
      </w:r>
      <w:r>
        <w:rPr>
          <w:rFonts w:ascii="宋体" w:hAnsi="宋体" w:hint="eastAsia"/>
          <w:sz w:val="24"/>
          <w:szCs w:val="24"/>
        </w:rPr>
        <w:t>1</w:t>
      </w:r>
      <w:r>
        <w:rPr>
          <w:rFonts w:ascii="宋体" w:hAnsi="宋体" w:hint="eastAsia"/>
          <w:sz w:val="24"/>
          <w:szCs w:val="24"/>
        </w:rPr>
        <w:t>）出勤</w:t>
      </w:r>
    </w:p>
    <w:p w14:paraId="5E95CD65" w14:textId="77777777" w:rsidR="00972541" w:rsidRDefault="00F27B27">
      <w:pPr>
        <w:pStyle w:val="Style12"/>
        <w:spacing w:line="360" w:lineRule="auto"/>
        <w:ind w:left="720" w:firstLineChars="0" w:firstLine="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 w:hint="eastAsia"/>
          <w:sz w:val="24"/>
          <w:szCs w:val="24"/>
        </w:rPr>
        <w:instrText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ascii="宋体" w:hAnsi="宋体" w:hint="eastAsia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ascii="宋体" w:hAnsi="宋体" w:hint="eastAsia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 w14:textId="77777777" w:rsidR="00972541" w:rsidRDefault="00F27B27">
      <w:pPr>
        <w:pStyle w:val="aa"/>
        <w:widowControl/>
        <w:spacing w:line="360" w:lineRule="auto"/>
        <w:ind w:left="720" w:firstLineChars="0" w:firstLine="0"/>
        <w:rPr>
          <w:rFonts w:ascii="宋体" w:hAnsi="宋体" w:cs="宋体"/>
          <w:color w:val="000000"/>
          <w:kern w:val="0"/>
          <w:sz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 w:hint="eastAsia"/>
          <w:color w:val="000000"/>
          <w:kern w:val="0"/>
          <w:sz w:val="24"/>
        </w:rPr>
        <w:instrText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ascii="宋体" w:hAnsi="宋体" w:cs="宋体" w:hint="eastAsia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ascii="宋体" w:hAnsi="宋体" w:cs="宋体" w:hint="eastAsia"/>
          <w:color w:val="000000"/>
          <w:kern w:val="0"/>
          <w:sz w:val="24"/>
        </w:rPr>
        <w:t>做好相关记录，包括语音、文字或截图等过程资料。</w:t>
      </w:r>
    </w:p>
    <w:p w14:paraId="6F78FCB9" w14:textId="77777777" w:rsidR="00972541" w:rsidRDefault="00F27B27">
      <w:pPr>
        <w:pStyle w:val="Style12"/>
        <w:spacing w:line="360" w:lineRule="auto"/>
        <w:ind w:firstLineChars="100" w:firstLine="2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lastRenderedPageBreak/>
        <w:t>（</w:t>
      </w:r>
      <w:r>
        <w:rPr>
          <w:rFonts w:ascii="宋体" w:hAnsi="宋体" w:hint="eastAsia"/>
          <w:sz w:val="24"/>
          <w:szCs w:val="24"/>
        </w:rPr>
        <w:t>2</w:t>
      </w:r>
      <w:r>
        <w:rPr>
          <w:rFonts w:ascii="宋体" w:hAnsi="宋体" w:hint="eastAsia"/>
          <w:sz w:val="24"/>
          <w:szCs w:val="24"/>
        </w:rPr>
        <w:t>）实习报告</w:t>
      </w:r>
    </w:p>
    <w:p w14:paraId="00629BA4" w14:textId="77777777" w:rsidR="00972541" w:rsidRDefault="00F27B27">
      <w:pPr>
        <w:spacing w:line="360" w:lineRule="auto"/>
        <w:ind w:left="720"/>
        <w:rPr>
          <w:rFonts w:ascii="宋体" w:eastAsia="宋体" w:hAnsi="宋体" w:cs="Times New Roman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 w:hint="eastAsia"/>
          <w:sz w:val="24"/>
          <w:szCs w:val="24"/>
        </w:rPr>
        <w:instrText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ascii="宋体" w:hAnsi="宋体" w:hint="eastAsia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/>
        </w:rPr>
        <w:t>模</w:t>
      </w:r>
      <w:r>
        <w:rPr>
          <w:rFonts w:ascii="宋体" w:eastAsia="宋体" w:hAnsi="宋体" w:cs="Times New Roman" w:hint="eastAsia"/>
          <w:sz w:val="24"/>
          <w:szCs w:val="24"/>
        </w:rPr>
        <w:t>板格式要求：正文宋体小四号，行距</w:t>
      </w:r>
      <w:r>
        <w:rPr>
          <w:rFonts w:ascii="宋体" w:eastAsia="宋体" w:hAnsi="宋体" w:cs="Times New Roman" w:hint="eastAsia"/>
          <w:sz w:val="24"/>
          <w:szCs w:val="24"/>
        </w:rPr>
        <w:t>1.5</w:t>
      </w:r>
      <w:r>
        <w:rPr>
          <w:rFonts w:ascii="宋体" w:eastAsia="宋体" w:hAnsi="宋体" w:cs="Times New Roman" w:hint="eastAsia"/>
          <w:sz w:val="24"/>
          <w:szCs w:val="24"/>
        </w:rPr>
        <w:t>倍，排版标准美观。</w:t>
      </w:r>
    </w:p>
    <w:p w14:paraId="64ED2326" w14:textId="77777777" w:rsidR="00972541" w:rsidRDefault="00F27B27">
      <w:pPr>
        <w:spacing w:line="360" w:lineRule="auto"/>
        <w:ind w:left="720"/>
        <w:rPr>
          <w:rFonts w:ascii="宋体" w:eastAsia="宋体" w:hAnsi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 w:hint="eastAsia"/>
          <w:color w:val="000000"/>
          <w:kern w:val="0"/>
          <w:sz w:val="24"/>
        </w:rPr>
        <w:instrText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ascii="宋体" w:hAnsi="宋体" w:cs="宋体" w:hint="eastAsia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ascii="宋体" w:eastAsia="宋体" w:hAnsi="宋体" w:cs="Times New Roman" w:hint="eastAsia"/>
          <w:sz w:val="24"/>
          <w:szCs w:val="24"/>
        </w:rPr>
        <w:t>要求图文并茂，要有自己的思考和感想。</w:t>
      </w:r>
    </w:p>
    <w:p w14:paraId="15442835" w14:textId="77777777" w:rsidR="00972541" w:rsidRDefault="00F27B27">
      <w:pPr>
        <w:spacing w:line="360" w:lineRule="auto"/>
        <w:ind w:left="720"/>
        <w:rPr>
          <w:rFonts w:ascii="宋体" w:eastAsia="宋体" w:hAnsi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 w:hint="eastAsia"/>
          <w:color w:val="000000"/>
          <w:kern w:val="0"/>
          <w:sz w:val="24"/>
        </w:rPr>
        <w:instrText>= 3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ascii="宋体" w:hAnsi="宋体" w:cs="宋体" w:hint="eastAsia"/>
          <w:color w:val="000000"/>
          <w:kern w:val="0"/>
          <w:sz w:val="24"/>
        </w:rPr>
        <w:t>③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ascii="宋体" w:eastAsia="宋体" w:hAnsi="宋体" w:cs="Times New Roman" w:hint="eastAsia"/>
          <w:sz w:val="24"/>
          <w:szCs w:val="24"/>
        </w:rPr>
        <w:t>实习</w:t>
      </w:r>
      <w:r>
        <w:rPr>
          <w:rFonts w:ascii="宋体" w:eastAsia="宋体" w:hAnsi="宋体" w:cs="Times New Roman"/>
          <w:sz w:val="24"/>
          <w:szCs w:val="24"/>
        </w:rPr>
        <w:t>报告</w:t>
      </w:r>
      <w:r>
        <w:rPr>
          <w:rFonts w:ascii="宋体" w:eastAsia="宋体" w:hAnsi="宋体" w:cs="Times New Roman" w:hint="eastAsia"/>
          <w:sz w:val="24"/>
          <w:szCs w:val="24"/>
        </w:rPr>
        <w:t>按照</w:t>
      </w:r>
      <w:r>
        <w:rPr>
          <w:rFonts w:ascii="宋体" w:eastAsia="宋体" w:hAnsi="宋体" w:cs="Times New Roman"/>
          <w:sz w:val="24"/>
          <w:szCs w:val="24"/>
        </w:rPr>
        <w:t>学院的</w:t>
      </w:r>
      <w:r>
        <w:rPr>
          <w:rFonts w:ascii="宋体" w:eastAsia="宋体" w:hAnsi="宋体" w:cs="Times New Roman" w:hint="eastAsia"/>
          <w:sz w:val="24"/>
          <w:szCs w:val="24"/>
        </w:rPr>
        <w:t>模板</w:t>
      </w:r>
      <w:r>
        <w:rPr>
          <w:rFonts w:ascii="宋体" w:eastAsia="宋体" w:hAnsi="宋体" w:cs="Times New Roman"/>
          <w:sz w:val="24"/>
          <w:szCs w:val="24"/>
        </w:rPr>
        <w:t>格式提</w:t>
      </w:r>
      <w:r>
        <w:rPr>
          <w:rFonts w:ascii="宋体" w:eastAsia="宋体" w:hAnsi="宋体" w:cs="Times New Roman" w:hint="eastAsia"/>
          <w:sz w:val="24"/>
          <w:szCs w:val="24"/>
        </w:rPr>
        <w:t>交电子版（</w:t>
      </w:r>
      <w:r>
        <w:rPr>
          <w:rFonts w:ascii="宋体" w:eastAsia="宋体" w:hAnsi="宋体" w:cs="Times New Roman"/>
          <w:sz w:val="24"/>
          <w:szCs w:val="24"/>
        </w:rPr>
        <w:t>Word</w:t>
      </w:r>
      <w:r>
        <w:rPr>
          <w:rFonts w:ascii="宋体" w:eastAsia="宋体" w:hAnsi="宋体" w:cs="Times New Roman" w:hint="eastAsia"/>
          <w:sz w:val="24"/>
          <w:szCs w:val="24"/>
        </w:rPr>
        <w:t>）</w:t>
      </w:r>
      <w:r>
        <w:rPr>
          <w:rFonts w:ascii="宋体" w:eastAsia="宋体" w:hAnsi="宋体" w:cs="Times New Roman"/>
          <w:sz w:val="24"/>
          <w:szCs w:val="24"/>
        </w:rPr>
        <w:t>，严禁抄袭，抄袭者计</w:t>
      </w:r>
      <w:r>
        <w:rPr>
          <w:rFonts w:ascii="宋体" w:eastAsia="宋体" w:hAnsi="宋体" w:cs="Times New Roman" w:hint="eastAsia"/>
          <w:sz w:val="24"/>
          <w:szCs w:val="24"/>
        </w:rPr>
        <w:t>零分。</w:t>
      </w:r>
    </w:p>
    <w:p w14:paraId="41493DFC" w14:textId="77777777" w:rsidR="00972541" w:rsidRDefault="00F27B27">
      <w:pPr>
        <w:spacing w:line="360" w:lineRule="auto"/>
        <w:ind w:left="720"/>
        <w:rPr>
          <w:rFonts w:ascii="宋体" w:eastAsia="宋体" w:hAnsi="宋体" w:cs="Times New Roman"/>
          <w:color w:val="FF0000"/>
          <w:sz w:val="24"/>
          <w:szCs w:val="24"/>
        </w:rPr>
      </w:pPr>
      <w:r>
        <w:rPr>
          <w:rFonts w:ascii="宋体" w:hAnsi="宋体" w:cs="宋体" w:hint="eastAsia"/>
          <w:color w:val="FF0000"/>
          <w:kern w:val="0"/>
          <w:sz w:val="24"/>
        </w:rPr>
        <w:t>④</w:t>
      </w:r>
      <w:r>
        <w:rPr>
          <w:rFonts w:ascii="宋体" w:hAnsi="宋体" w:cs="宋体" w:hint="eastAsia"/>
          <w:color w:val="FF0000"/>
          <w:kern w:val="0"/>
          <w:sz w:val="24"/>
        </w:rPr>
        <w:t xml:space="preserve"> </w:t>
      </w:r>
      <w:r>
        <w:rPr>
          <w:rFonts w:ascii="宋体" w:hAnsi="宋体" w:cs="宋体" w:hint="eastAsia"/>
          <w:color w:val="FF0000"/>
          <w:kern w:val="0"/>
          <w:sz w:val="24"/>
        </w:rPr>
        <w:t>实习报告字数要求不少于</w:t>
      </w:r>
      <w:r>
        <w:rPr>
          <w:rFonts w:ascii="宋体" w:hAnsi="宋体" w:cs="宋体" w:hint="eastAsia"/>
          <w:color w:val="FF0000"/>
          <w:kern w:val="0"/>
          <w:sz w:val="24"/>
        </w:rPr>
        <w:t>5</w:t>
      </w:r>
      <w:r>
        <w:rPr>
          <w:rFonts w:ascii="宋体" w:hAnsi="宋体" w:cs="宋体"/>
          <w:color w:val="FF0000"/>
          <w:kern w:val="0"/>
          <w:sz w:val="24"/>
        </w:rPr>
        <w:t>000</w:t>
      </w:r>
      <w:r>
        <w:rPr>
          <w:rFonts w:ascii="宋体" w:hAnsi="宋体" w:cs="宋体" w:hint="eastAsia"/>
          <w:color w:val="FF0000"/>
          <w:kern w:val="0"/>
          <w:sz w:val="24"/>
        </w:rPr>
        <w:t>字</w:t>
      </w:r>
    </w:p>
    <w:p w14:paraId="727A029C" w14:textId="77777777" w:rsidR="00972541" w:rsidRDefault="00972541">
      <w:pPr>
        <w:spacing w:line="360" w:lineRule="auto"/>
        <w:rPr>
          <w:color w:val="000000" w:themeColor="text1"/>
        </w:rPr>
      </w:pPr>
    </w:p>
    <w:p w14:paraId="51CDEAFB" w14:textId="77777777" w:rsidR="00972541" w:rsidRDefault="00F27B27">
      <w:pPr>
        <w:pStyle w:val="aa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</w:rPr>
      </w:pPr>
      <w:r>
        <w:rPr>
          <w:rFonts w:hint="eastAsia"/>
          <w:color w:val="000000" w:themeColor="text1"/>
          <w:sz w:val="24"/>
          <w:szCs w:val="24"/>
        </w:rPr>
        <w:t>实习报告提交日期</w:t>
      </w:r>
      <w:r>
        <w:rPr>
          <w:rFonts w:hint="eastAsia"/>
          <w:color w:val="000000" w:themeColor="text1"/>
        </w:rPr>
        <w:t>：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</w:t>
      </w:r>
      <w:r>
        <w:rPr>
          <w:rFonts w:hint="eastAsia"/>
          <w:color w:val="FF0000"/>
          <w:sz w:val="28"/>
          <w:u w:val="single"/>
        </w:rPr>
        <w:t>X</w:t>
      </w:r>
      <w:r>
        <w:rPr>
          <w:rFonts w:hint="eastAsia"/>
          <w:color w:val="FF0000"/>
          <w:sz w:val="28"/>
          <w:u w:val="single"/>
        </w:rPr>
        <w:t>日中午</w:t>
      </w:r>
      <w:r>
        <w:rPr>
          <w:rFonts w:hint="eastAsia"/>
          <w:color w:val="FF0000"/>
          <w:sz w:val="28"/>
          <w:u w:val="single"/>
        </w:rPr>
        <w:t>XX</w:t>
      </w:r>
      <w:r>
        <w:rPr>
          <w:rFonts w:hint="eastAsia"/>
          <w:color w:val="FF0000"/>
          <w:sz w:val="28"/>
          <w:u w:val="single"/>
        </w:rPr>
        <w:t>：</w:t>
      </w:r>
      <w:r>
        <w:rPr>
          <w:rFonts w:hint="eastAsia"/>
          <w:color w:val="FF0000"/>
          <w:sz w:val="28"/>
          <w:u w:val="single"/>
        </w:rPr>
        <w:t>0</w:t>
      </w:r>
      <w:r>
        <w:rPr>
          <w:color w:val="FF0000"/>
          <w:sz w:val="28"/>
          <w:u w:val="single"/>
        </w:rPr>
        <w:t>0</w:t>
      </w:r>
      <w:r>
        <w:rPr>
          <w:rFonts w:hint="eastAsia"/>
          <w:color w:val="FF0000"/>
          <w:sz w:val="28"/>
          <w:u w:val="single"/>
        </w:rPr>
        <w:t>前</w:t>
      </w:r>
      <w:r>
        <w:rPr>
          <w:color w:val="FF0000"/>
          <w:sz w:val="28"/>
          <w:u w:val="single"/>
        </w:rPr>
        <w:t xml:space="preserve">  </w:t>
      </w:r>
    </w:p>
    <w:p w14:paraId="63BC73DA" w14:textId="77777777" w:rsidR="00972541" w:rsidRDefault="00F27B27">
      <w:pPr>
        <w:pStyle w:val="aa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提交方式：</w:t>
      </w:r>
    </w:p>
    <w:p w14:paraId="5F31E387" w14:textId="77777777" w:rsidR="00972541" w:rsidRDefault="00F27B27">
      <w:pPr>
        <w:pStyle w:val="aa"/>
        <w:spacing w:line="360" w:lineRule="auto"/>
        <w:ind w:left="720" w:firstLineChars="0" w:firstLine="0"/>
        <w:rPr>
          <w:color w:val="FF0000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 w:hint="eastAsia"/>
          <w:color w:val="000000"/>
          <w:szCs w:val="21"/>
        </w:rPr>
        <w:instrText>= 1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ascii="宋体" w:hAnsi="宋体" w:hint="eastAsia"/>
          <w:color w:val="000000"/>
          <w:szCs w:val="21"/>
        </w:rPr>
        <w:t>①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ascii="宋体" w:hAnsi="宋体" w:hint="eastAsia"/>
          <w:color w:val="000000"/>
          <w:szCs w:val="21"/>
        </w:rPr>
        <w:t>每位学生提交三份实习报告，含：建工、桥梁、地下</w:t>
      </w:r>
      <w:r>
        <w:rPr>
          <w:rFonts w:ascii="宋体" w:hAnsi="宋体" w:hint="eastAsia"/>
          <w:color w:val="000000"/>
          <w:szCs w:val="21"/>
        </w:rPr>
        <w:t>、</w:t>
      </w:r>
      <w:r>
        <w:rPr>
          <w:rFonts w:ascii="宋体" w:hAnsi="宋体" w:hint="eastAsia"/>
          <w:color w:val="000000"/>
          <w:szCs w:val="21"/>
        </w:rPr>
        <w:t>岩土</w:t>
      </w:r>
      <w:r>
        <w:rPr>
          <w:rFonts w:ascii="宋体" w:hAnsi="宋体" w:hint="eastAsia"/>
          <w:color w:val="000000"/>
          <w:szCs w:val="21"/>
        </w:rPr>
        <w:t>、</w:t>
      </w:r>
      <w:proofErr w:type="gramStart"/>
      <w:r>
        <w:rPr>
          <w:rFonts w:ascii="宋体" w:hAnsi="宋体" w:hint="eastAsia"/>
          <w:color w:val="000000"/>
          <w:szCs w:val="21"/>
        </w:rPr>
        <w:t>道铁</w:t>
      </w:r>
      <w:r>
        <w:rPr>
          <w:rFonts w:ascii="宋体" w:hAnsi="宋体" w:hint="eastAsia"/>
          <w:color w:val="000000"/>
          <w:szCs w:val="21"/>
        </w:rPr>
        <w:t>三个</w:t>
      </w:r>
      <w:proofErr w:type="gramEnd"/>
      <w:r>
        <w:rPr>
          <w:rFonts w:ascii="宋体" w:hAnsi="宋体" w:hint="eastAsia"/>
          <w:color w:val="000000"/>
          <w:szCs w:val="21"/>
        </w:rPr>
        <w:t>方向，文件命名：</w:t>
      </w:r>
      <w:r>
        <w:rPr>
          <w:rFonts w:hint="eastAsia"/>
          <w:color w:val="FF0000"/>
        </w:rPr>
        <w:t>命名：学号</w:t>
      </w:r>
      <w:r>
        <w:rPr>
          <w:rFonts w:hint="eastAsia"/>
          <w:color w:val="FF0000"/>
        </w:rPr>
        <w:t>+</w:t>
      </w:r>
      <w:r>
        <w:rPr>
          <w:rFonts w:hint="eastAsia"/>
          <w:color w:val="FF0000"/>
        </w:rPr>
        <w:t>姓名</w:t>
      </w:r>
      <w:r>
        <w:rPr>
          <w:rFonts w:hint="eastAsia"/>
          <w:color w:val="FF0000"/>
        </w:rPr>
        <w:t>+</w:t>
      </w:r>
      <w:r>
        <w:rPr>
          <w:rFonts w:hint="eastAsia"/>
          <w:color w:val="FF0000"/>
        </w:rPr>
        <w:t>教学班（土木</w:t>
      </w:r>
      <w:r>
        <w:rPr>
          <w:rFonts w:hint="eastAsia"/>
          <w:color w:val="FF0000"/>
        </w:rPr>
        <w:t>2</w:t>
      </w:r>
      <w:r>
        <w:rPr>
          <w:rFonts w:hint="eastAsia"/>
          <w:color w:val="FF0000"/>
        </w:rPr>
        <w:t>5</w:t>
      </w:r>
      <w:r>
        <w:rPr>
          <w:color w:val="FF0000"/>
        </w:rPr>
        <w:t>XX</w:t>
      </w:r>
      <w:r>
        <w:rPr>
          <w:rFonts w:hint="eastAsia"/>
          <w:color w:val="FF0000"/>
        </w:rPr>
        <w:t>班）</w:t>
      </w:r>
      <w:r>
        <w:rPr>
          <w:rFonts w:hint="eastAsia"/>
          <w:color w:val="FF0000"/>
        </w:rPr>
        <w:t>+</w:t>
      </w:r>
      <w:r>
        <w:rPr>
          <w:rFonts w:hint="eastAsia"/>
          <w:color w:val="FF0000"/>
        </w:rPr>
        <w:t>土木工程（</w:t>
      </w:r>
      <w:r>
        <w:rPr>
          <w:rFonts w:hint="eastAsia"/>
          <w:color w:val="FF0000"/>
        </w:rPr>
        <w:t>x</w:t>
      </w:r>
      <w:r>
        <w:rPr>
          <w:color w:val="FF0000"/>
        </w:rPr>
        <w:t>x</w:t>
      </w:r>
      <w:r>
        <w:rPr>
          <w:rFonts w:hint="eastAsia"/>
          <w:color w:val="FF0000"/>
        </w:rPr>
        <w:t>工程方向）认识实习报告。</w:t>
      </w:r>
    </w:p>
    <w:p w14:paraId="09A79917" w14:textId="77777777" w:rsidR="00972541" w:rsidRDefault="00F27B27">
      <w:pPr>
        <w:ind w:left="360" w:firstLineChars="200" w:firstLine="42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 w:hint="eastAsia"/>
          <w:color w:val="000000"/>
          <w:szCs w:val="21"/>
        </w:rPr>
        <w:instrText>= 2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ascii="宋体" w:hAnsi="宋体" w:hint="eastAsia"/>
          <w:color w:val="000000"/>
          <w:szCs w:val="21"/>
        </w:rPr>
        <w:t>②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ascii="宋体" w:hAnsi="宋体" w:hint="eastAsia"/>
          <w:color w:val="000000"/>
          <w:szCs w:val="21"/>
        </w:rPr>
        <w:t>各班班长收齐报告，以压缩</w:t>
      </w:r>
      <w:proofErr w:type="gramStart"/>
      <w:r>
        <w:rPr>
          <w:rFonts w:ascii="宋体" w:hAnsi="宋体" w:hint="eastAsia"/>
          <w:color w:val="000000"/>
          <w:szCs w:val="21"/>
        </w:rPr>
        <w:t>包形式</w:t>
      </w:r>
      <w:proofErr w:type="gramEnd"/>
      <w:r>
        <w:rPr>
          <w:rFonts w:ascii="宋体" w:hAnsi="宋体" w:hint="eastAsia"/>
          <w:color w:val="000000"/>
          <w:szCs w:val="21"/>
        </w:rPr>
        <w:t>分别发至各方向负责教师：</w:t>
      </w:r>
    </w:p>
    <w:p w14:paraId="7DA8C8FD" w14:textId="77777777" w:rsidR="00972541" w:rsidRDefault="00F27B27">
      <w:pPr>
        <w:ind w:firstLineChars="300" w:firstLine="63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建工：</w:t>
      </w:r>
      <w:r>
        <w:rPr>
          <w:rFonts w:ascii="宋体" w:hAnsi="宋体"/>
          <w:szCs w:val="21"/>
        </w:rPr>
        <w:t>@bjtu.edu.cn</w:t>
      </w:r>
    </w:p>
    <w:p w14:paraId="2DBC5F7D" w14:textId="77777777" w:rsidR="00972541" w:rsidRDefault="00F27B27">
      <w:pPr>
        <w:ind w:firstLineChars="300" w:firstLine="63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道铁：</w:t>
      </w:r>
      <w:r>
        <w:rPr>
          <w:rFonts w:ascii="宋体" w:hAnsi="宋体"/>
          <w:szCs w:val="21"/>
        </w:rPr>
        <w:t>@bjtu.edu.cn</w:t>
      </w:r>
    </w:p>
    <w:p w14:paraId="4F33969C" w14:textId="6AE710A7" w:rsidR="00972541" w:rsidRDefault="00F27B27">
      <w:pPr>
        <w:ind w:firstLineChars="300" w:firstLine="63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桥梁：yk</w:t>
      </w:r>
      <w:r>
        <w:rPr>
          <w:rFonts w:ascii="宋体" w:hAnsi="宋体"/>
          <w:szCs w:val="21"/>
        </w:rPr>
        <w:t>wen@</w:t>
      </w:r>
      <w:r>
        <w:rPr>
          <w:rFonts w:ascii="宋体" w:hAnsi="宋体"/>
          <w:szCs w:val="21"/>
        </w:rPr>
        <w:t>bjtu.edu.cn</w:t>
      </w:r>
    </w:p>
    <w:p w14:paraId="7EFD7338" w14:textId="77777777" w:rsidR="00972541" w:rsidRDefault="00F27B27">
      <w:pPr>
        <w:ind w:firstLineChars="300" w:firstLine="63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岩土：</w:t>
      </w:r>
      <w:r>
        <w:rPr>
          <w:rFonts w:ascii="宋体" w:hAnsi="宋体"/>
          <w:szCs w:val="21"/>
        </w:rPr>
        <w:t>@bjtu.edu.cn</w:t>
      </w:r>
    </w:p>
    <w:p w14:paraId="05585FF5" w14:textId="77777777" w:rsidR="00972541" w:rsidRDefault="00F27B27">
      <w:pPr>
        <w:ind w:firstLineChars="300" w:firstLine="63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地下：</w:t>
      </w:r>
      <w:r>
        <w:rPr>
          <w:rFonts w:ascii="宋体" w:hAnsi="宋体"/>
          <w:szCs w:val="21"/>
        </w:rPr>
        <w:t>@bjtu.edu.cn</w:t>
      </w:r>
    </w:p>
    <w:p w14:paraId="31987E4B" w14:textId="77777777" w:rsidR="00972541" w:rsidRDefault="00972541">
      <w:pPr>
        <w:ind w:firstLineChars="300" w:firstLine="630"/>
        <w:rPr>
          <w:rFonts w:ascii="宋体" w:hAnsi="宋体"/>
          <w:szCs w:val="21"/>
        </w:rPr>
      </w:pPr>
    </w:p>
    <w:p w14:paraId="1DFB7607" w14:textId="77777777" w:rsidR="00972541" w:rsidRDefault="00972541">
      <w:pPr>
        <w:ind w:firstLineChars="300" w:firstLine="630"/>
        <w:rPr>
          <w:rFonts w:ascii="宋体" w:hAnsi="宋体"/>
          <w:szCs w:val="21"/>
        </w:rPr>
      </w:pPr>
    </w:p>
    <w:p w14:paraId="778B74D0" w14:textId="77777777" w:rsidR="00972541" w:rsidRDefault="00F27B27">
      <w:pPr>
        <w:pStyle w:val="aa"/>
        <w:spacing w:line="360" w:lineRule="auto"/>
        <w:ind w:left="720" w:firstLineChars="0" w:firstLine="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 w:hint="eastAsia"/>
          <w:color w:val="000000"/>
          <w:szCs w:val="21"/>
        </w:rPr>
        <w:instrText>= 3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ascii="宋体" w:hAnsi="宋体" w:hint="eastAsia"/>
          <w:color w:val="000000"/>
          <w:szCs w:val="21"/>
        </w:rPr>
        <w:t>③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ascii="宋体" w:hAnsi="宋体" w:hint="eastAsia"/>
          <w:color w:val="000000"/>
          <w:szCs w:val="21"/>
        </w:rPr>
        <w:t>如有未按规定时间提交报告的同学，班长需在邮件中注明“学号，姓名，班级，未提交的报告名称”。</w:t>
      </w:r>
    </w:p>
    <w:p w14:paraId="4C4A7A36" w14:textId="77777777" w:rsidR="00972541" w:rsidRDefault="00F27B27">
      <w:pPr>
        <w:pStyle w:val="aa"/>
        <w:numPr>
          <w:ilvl w:val="0"/>
          <w:numId w:val="1"/>
        </w:numPr>
        <w:spacing w:line="360" w:lineRule="auto"/>
        <w:ind w:firstLineChars="0"/>
        <w:rPr>
          <w:color w:val="000000" w:themeColor="text1"/>
        </w:rPr>
      </w:pPr>
      <w:bookmarkStart w:id="0" w:name="_Hlk72496989"/>
      <w:r>
        <w:rPr>
          <w:rFonts w:hint="eastAsia"/>
          <w:color w:val="000000" w:themeColor="text1"/>
        </w:rPr>
        <w:t>其他实习要求：</w:t>
      </w:r>
      <w:bookmarkEnd w:id="0"/>
    </w:p>
    <w:sectPr w:rsidR="0097254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53C1A"/>
    <w:multiLevelType w:val="multilevel"/>
    <w:tmpl w:val="4B553C1A"/>
    <w:lvl w:ilvl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XAsA2yTdiywAAAA="/>
    <w:docVar w:name="commondata" w:val="eyJoZGlkIjoiODRiMzVhYjVmNzMwYTJjZGNmNDZkZDZiYTJmNDQzZjIifQ=="/>
  </w:docVars>
  <w:rsids>
    <w:rsidRoot w:val="007F03A9"/>
    <w:rsid w:val="0000470B"/>
    <w:rsid w:val="000126F1"/>
    <w:rsid w:val="0001373A"/>
    <w:rsid w:val="00015391"/>
    <w:rsid w:val="000257AB"/>
    <w:rsid w:val="00082992"/>
    <w:rsid w:val="00085C91"/>
    <w:rsid w:val="000C6827"/>
    <w:rsid w:val="000D0BD5"/>
    <w:rsid w:val="000D435B"/>
    <w:rsid w:val="00113ADB"/>
    <w:rsid w:val="00114105"/>
    <w:rsid w:val="001230CB"/>
    <w:rsid w:val="00127CE9"/>
    <w:rsid w:val="00136AB5"/>
    <w:rsid w:val="00143C99"/>
    <w:rsid w:val="0017616D"/>
    <w:rsid w:val="00181C9F"/>
    <w:rsid w:val="00183AE8"/>
    <w:rsid w:val="001B50EC"/>
    <w:rsid w:val="001B61FB"/>
    <w:rsid w:val="001C3F8C"/>
    <w:rsid w:val="001C5E10"/>
    <w:rsid w:val="001D1E51"/>
    <w:rsid w:val="001E3CBE"/>
    <w:rsid w:val="001F23C2"/>
    <w:rsid w:val="001F3775"/>
    <w:rsid w:val="001F4B1A"/>
    <w:rsid w:val="00202D12"/>
    <w:rsid w:val="002154A1"/>
    <w:rsid w:val="00220245"/>
    <w:rsid w:val="00224CF9"/>
    <w:rsid w:val="0022608A"/>
    <w:rsid w:val="00240A08"/>
    <w:rsid w:val="00276685"/>
    <w:rsid w:val="002836A7"/>
    <w:rsid w:val="00286455"/>
    <w:rsid w:val="002A6A6D"/>
    <w:rsid w:val="002C2A3B"/>
    <w:rsid w:val="002F4D6A"/>
    <w:rsid w:val="00325491"/>
    <w:rsid w:val="003265C3"/>
    <w:rsid w:val="00331CDF"/>
    <w:rsid w:val="00347D03"/>
    <w:rsid w:val="003616A8"/>
    <w:rsid w:val="00364176"/>
    <w:rsid w:val="00383B00"/>
    <w:rsid w:val="0038412A"/>
    <w:rsid w:val="003959CF"/>
    <w:rsid w:val="003A6216"/>
    <w:rsid w:val="003B54D2"/>
    <w:rsid w:val="003B5BEB"/>
    <w:rsid w:val="003C4A8A"/>
    <w:rsid w:val="003C7135"/>
    <w:rsid w:val="003C7444"/>
    <w:rsid w:val="003E1DC4"/>
    <w:rsid w:val="003F32DA"/>
    <w:rsid w:val="004169E3"/>
    <w:rsid w:val="0042220A"/>
    <w:rsid w:val="00424C5F"/>
    <w:rsid w:val="00434256"/>
    <w:rsid w:val="004435CE"/>
    <w:rsid w:val="00446FEA"/>
    <w:rsid w:val="00455C85"/>
    <w:rsid w:val="004679DF"/>
    <w:rsid w:val="00472245"/>
    <w:rsid w:val="004736FA"/>
    <w:rsid w:val="004813D6"/>
    <w:rsid w:val="004922C7"/>
    <w:rsid w:val="004941E6"/>
    <w:rsid w:val="004A38AE"/>
    <w:rsid w:val="004B47B1"/>
    <w:rsid w:val="004B5CF8"/>
    <w:rsid w:val="004D6E70"/>
    <w:rsid w:val="004D70C1"/>
    <w:rsid w:val="004F2644"/>
    <w:rsid w:val="0050421D"/>
    <w:rsid w:val="00512906"/>
    <w:rsid w:val="00514A36"/>
    <w:rsid w:val="00535683"/>
    <w:rsid w:val="00537DCF"/>
    <w:rsid w:val="00542FB6"/>
    <w:rsid w:val="00544F49"/>
    <w:rsid w:val="005460CF"/>
    <w:rsid w:val="00552765"/>
    <w:rsid w:val="005627E7"/>
    <w:rsid w:val="0057541B"/>
    <w:rsid w:val="005A412D"/>
    <w:rsid w:val="005A6BEE"/>
    <w:rsid w:val="005B0B44"/>
    <w:rsid w:val="005B198E"/>
    <w:rsid w:val="005C16AF"/>
    <w:rsid w:val="005C26D4"/>
    <w:rsid w:val="005D275C"/>
    <w:rsid w:val="005D58EA"/>
    <w:rsid w:val="005E012F"/>
    <w:rsid w:val="005E0223"/>
    <w:rsid w:val="005E179B"/>
    <w:rsid w:val="005F38E9"/>
    <w:rsid w:val="00606C95"/>
    <w:rsid w:val="00606E9B"/>
    <w:rsid w:val="006146F9"/>
    <w:rsid w:val="006236E4"/>
    <w:rsid w:val="00636E81"/>
    <w:rsid w:val="00644C15"/>
    <w:rsid w:val="00647649"/>
    <w:rsid w:val="00651F97"/>
    <w:rsid w:val="006614BB"/>
    <w:rsid w:val="00671DFD"/>
    <w:rsid w:val="00672C8F"/>
    <w:rsid w:val="006809F9"/>
    <w:rsid w:val="00693555"/>
    <w:rsid w:val="006A238A"/>
    <w:rsid w:val="006C14F3"/>
    <w:rsid w:val="006C17CC"/>
    <w:rsid w:val="006D0684"/>
    <w:rsid w:val="006E2CE6"/>
    <w:rsid w:val="006F0C37"/>
    <w:rsid w:val="006F3B74"/>
    <w:rsid w:val="006F3D49"/>
    <w:rsid w:val="0070651A"/>
    <w:rsid w:val="007179CF"/>
    <w:rsid w:val="0072678A"/>
    <w:rsid w:val="007371F4"/>
    <w:rsid w:val="007453EF"/>
    <w:rsid w:val="00762F2F"/>
    <w:rsid w:val="00770822"/>
    <w:rsid w:val="0077494B"/>
    <w:rsid w:val="007915E9"/>
    <w:rsid w:val="007A7F2F"/>
    <w:rsid w:val="007B66BE"/>
    <w:rsid w:val="007C0AB4"/>
    <w:rsid w:val="007C117C"/>
    <w:rsid w:val="007E3241"/>
    <w:rsid w:val="007E387E"/>
    <w:rsid w:val="007E5690"/>
    <w:rsid w:val="007E7212"/>
    <w:rsid w:val="007F03A9"/>
    <w:rsid w:val="00800892"/>
    <w:rsid w:val="00811812"/>
    <w:rsid w:val="00816041"/>
    <w:rsid w:val="00821AF9"/>
    <w:rsid w:val="00830CA9"/>
    <w:rsid w:val="00831863"/>
    <w:rsid w:val="00833770"/>
    <w:rsid w:val="00833F1E"/>
    <w:rsid w:val="00835386"/>
    <w:rsid w:val="00842FCD"/>
    <w:rsid w:val="00860E5E"/>
    <w:rsid w:val="00875BAB"/>
    <w:rsid w:val="00880B4B"/>
    <w:rsid w:val="00884AA4"/>
    <w:rsid w:val="008861C3"/>
    <w:rsid w:val="008A34EF"/>
    <w:rsid w:val="008A6A11"/>
    <w:rsid w:val="008B18A6"/>
    <w:rsid w:val="008C4232"/>
    <w:rsid w:val="008E4766"/>
    <w:rsid w:val="008E6A07"/>
    <w:rsid w:val="00902CD6"/>
    <w:rsid w:val="009111A6"/>
    <w:rsid w:val="009137FE"/>
    <w:rsid w:val="00927E6B"/>
    <w:rsid w:val="009346FA"/>
    <w:rsid w:val="00942876"/>
    <w:rsid w:val="00950D48"/>
    <w:rsid w:val="00972541"/>
    <w:rsid w:val="00987BFA"/>
    <w:rsid w:val="00990F35"/>
    <w:rsid w:val="009930DA"/>
    <w:rsid w:val="0099444E"/>
    <w:rsid w:val="009B654A"/>
    <w:rsid w:val="009C77B8"/>
    <w:rsid w:val="009E5B27"/>
    <w:rsid w:val="009F341E"/>
    <w:rsid w:val="00A41564"/>
    <w:rsid w:val="00A4487D"/>
    <w:rsid w:val="00A46045"/>
    <w:rsid w:val="00A479ED"/>
    <w:rsid w:val="00A545C2"/>
    <w:rsid w:val="00A60432"/>
    <w:rsid w:val="00A620F5"/>
    <w:rsid w:val="00A64BF1"/>
    <w:rsid w:val="00A72CAD"/>
    <w:rsid w:val="00A82313"/>
    <w:rsid w:val="00A83188"/>
    <w:rsid w:val="00A90B89"/>
    <w:rsid w:val="00AA3637"/>
    <w:rsid w:val="00AA3CD1"/>
    <w:rsid w:val="00AB1B6D"/>
    <w:rsid w:val="00AD0DF0"/>
    <w:rsid w:val="00AD2B08"/>
    <w:rsid w:val="00AD41ED"/>
    <w:rsid w:val="00AE1871"/>
    <w:rsid w:val="00B06B16"/>
    <w:rsid w:val="00B10962"/>
    <w:rsid w:val="00B31839"/>
    <w:rsid w:val="00B3310A"/>
    <w:rsid w:val="00B522CB"/>
    <w:rsid w:val="00B5650D"/>
    <w:rsid w:val="00B57854"/>
    <w:rsid w:val="00B606F0"/>
    <w:rsid w:val="00B77D2F"/>
    <w:rsid w:val="00B8220A"/>
    <w:rsid w:val="00B862F4"/>
    <w:rsid w:val="00B96316"/>
    <w:rsid w:val="00BD1AFA"/>
    <w:rsid w:val="00BD2FA0"/>
    <w:rsid w:val="00BF0C79"/>
    <w:rsid w:val="00C02909"/>
    <w:rsid w:val="00C126CD"/>
    <w:rsid w:val="00C14A57"/>
    <w:rsid w:val="00C32EC0"/>
    <w:rsid w:val="00C4682E"/>
    <w:rsid w:val="00C5422D"/>
    <w:rsid w:val="00C70691"/>
    <w:rsid w:val="00C72B61"/>
    <w:rsid w:val="00C74CDE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561C"/>
    <w:rsid w:val="00CD4E55"/>
    <w:rsid w:val="00CD5A48"/>
    <w:rsid w:val="00CE0A9C"/>
    <w:rsid w:val="00CE1C71"/>
    <w:rsid w:val="00CE7219"/>
    <w:rsid w:val="00D22A5B"/>
    <w:rsid w:val="00D31D32"/>
    <w:rsid w:val="00D513EB"/>
    <w:rsid w:val="00D52280"/>
    <w:rsid w:val="00D54300"/>
    <w:rsid w:val="00D56079"/>
    <w:rsid w:val="00D7026B"/>
    <w:rsid w:val="00D828D7"/>
    <w:rsid w:val="00D87DF6"/>
    <w:rsid w:val="00D9680F"/>
    <w:rsid w:val="00DA6216"/>
    <w:rsid w:val="00DA6F54"/>
    <w:rsid w:val="00DB077C"/>
    <w:rsid w:val="00DB441A"/>
    <w:rsid w:val="00DB5188"/>
    <w:rsid w:val="00DC4165"/>
    <w:rsid w:val="00DD64E3"/>
    <w:rsid w:val="00E1638B"/>
    <w:rsid w:val="00E20186"/>
    <w:rsid w:val="00E23244"/>
    <w:rsid w:val="00E2354A"/>
    <w:rsid w:val="00E322B9"/>
    <w:rsid w:val="00E37871"/>
    <w:rsid w:val="00E57C7A"/>
    <w:rsid w:val="00E636D1"/>
    <w:rsid w:val="00E65328"/>
    <w:rsid w:val="00E764AF"/>
    <w:rsid w:val="00E811C0"/>
    <w:rsid w:val="00E826BA"/>
    <w:rsid w:val="00E91F1A"/>
    <w:rsid w:val="00E95A87"/>
    <w:rsid w:val="00EC7DBA"/>
    <w:rsid w:val="00ED1643"/>
    <w:rsid w:val="00EF27AE"/>
    <w:rsid w:val="00EF2AE7"/>
    <w:rsid w:val="00EF2F01"/>
    <w:rsid w:val="00EF4B02"/>
    <w:rsid w:val="00F1125A"/>
    <w:rsid w:val="00F27B27"/>
    <w:rsid w:val="00F34EF4"/>
    <w:rsid w:val="00F50602"/>
    <w:rsid w:val="00F53543"/>
    <w:rsid w:val="00F5720A"/>
    <w:rsid w:val="00F82C48"/>
    <w:rsid w:val="00F90F84"/>
    <w:rsid w:val="00F94260"/>
    <w:rsid w:val="00F97757"/>
    <w:rsid w:val="00FA7C30"/>
    <w:rsid w:val="00FB0C31"/>
    <w:rsid w:val="00FC74F2"/>
    <w:rsid w:val="00FE792B"/>
    <w:rsid w:val="00FF5DF1"/>
    <w:rsid w:val="01B36BD0"/>
    <w:rsid w:val="04700DA8"/>
    <w:rsid w:val="05EC0902"/>
    <w:rsid w:val="05F72E03"/>
    <w:rsid w:val="06782196"/>
    <w:rsid w:val="07D96C64"/>
    <w:rsid w:val="08E51639"/>
    <w:rsid w:val="0B420ED6"/>
    <w:rsid w:val="0D707EEE"/>
    <w:rsid w:val="0E6A61DF"/>
    <w:rsid w:val="0F3B6457"/>
    <w:rsid w:val="0F3F1AA3"/>
    <w:rsid w:val="104815AE"/>
    <w:rsid w:val="10727C56"/>
    <w:rsid w:val="10E37FCE"/>
    <w:rsid w:val="136F66CF"/>
    <w:rsid w:val="1D28001A"/>
    <w:rsid w:val="1E0A448C"/>
    <w:rsid w:val="1F1D3483"/>
    <w:rsid w:val="218477E9"/>
    <w:rsid w:val="21983295"/>
    <w:rsid w:val="238C0BD7"/>
    <w:rsid w:val="272E26D1"/>
    <w:rsid w:val="2EBF00B3"/>
    <w:rsid w:val="2F171C9D"/>
    <w:rsid w:val="2FC00586"/>
    <w:rsid w:val="35227216"/>
    <w:rsid w:val="35AE2C2F"/>
    <w:rsid w:val="367C4ADB"/>
    <w:rsid w:val="37070849"/>
    <w:rsid w:val="383A69FC"/>
    <w:rsid w:val="38481119"/>
    <w:rsid w:val="38D155B2"/>
    <w:rsid w:val="3A661D2A"/>
    <w:rsid w:val="3C187054"/>
    <w:rsid w:val="3EE576C2"/>
    <w:rsid w:val="3FDF2363"/>
    <w:rsid w:val="4044666A"/>
    <w:rsid w:val="45684BA8"/>
    <w:rsid w:val="489B2EE3"/>
    <w:rsid w:val="4C196BFC"/>
    <w:rsid w:val="4C934C01"/>
    <w:rsid w:val="4E9702AC"/>
    <w:rsid w:val="4FA233AD"/>
    <w:rsid w:val="503C55AF"/>
    <w:rsid w:val="51114346"/>
    <w:rsid w:val="53BC31F0"/>
    <w:rsid w:val="54996B2C"/>
    <w:rsid w:val="56496330"/>
    <w:rsid w:val="57CE2F91"/>
    <w:rsid w:val="5E0D40E7"/>
    <w:rsid w:val="6397692D"/>
    <w:rsid w:val="6AB9362D"/>
    <w:rsid w:val="700215D2"/>
    <w:rsid w:val="71F92EA9"/>
    <w:rsid w:val="72A050D2"/>
    <w:rsid w:val="736A5E0C"/>
    <w:rsid w:val="74F160B9"/>
    <w:rsid w:val="75377F70"/>
    <w:rsid w:val="757F5473"/>
    <w:rsid w:val="78D45AD6"/>
    <w:rsid w:val="7B0C77A9"/>
    <w:rsid w:val="7BB8348D"/>
    <w:rsid w:val="7CC61BD9"/>
    <w:rsid w:val="7F405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4673D"/>
  <w15:docId w15:val="{378B1156-86F3-4BE3-A80A-094ABBBCE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Char">
    <w:name w:val="页脚 Char"/>
    <w:qFormat/>
    <w:rPr>
      <w:kern w:val="2"/>
      <w:sz w:val="18"/>
      <w:szCs w:val="18"/>
    </w:rPr>
  </w:style>
  <w:style w:type="paragraph" w:customStyle="1" w:styleId="Style12">
    <w:name w:val="_Style 12"/>
    <w:basedOn w:val="a"/>
    <w:next w:val="aa"/>
    <w:uiPriority w:val="34"/>
    <w:qFormat/>
    <w:pPr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215EF5-506E-4740-99CE-76D92249D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2</Words>
  <Characters>810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ykwen</cp:lastModifiedBy>
  <cp:revision>2</cp:revision>
  <cp:lastPrinted>2019-06-17T07:32:00Z</cp:lastPrinted>
  <dcterms:created xsi:type="dcterms:W3CDTF">2026-07-01T02:08:00Z</dcterms:created>
  <dcterms:modified xsi:type="dcterms:W3CDTF">2026-07-01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ACF5F442E6774BBAA9B7A50018A8643F_13</vt:lpwstr>
  </property>
  <property fmtid="{D5CDD505-2E9C-101B-9397-08002B2CF9AE}" pid="4" name="KSOTemplateDocerSaveRecord">
    <vt:lpwstr>eyJoZGlkIjoiODRiMzVhYjVmNzMwYTJjZGNmNDZkZDZiYTJmNDQzZjIiLCJ1c2VySWQiOiIzMjEzOTIxMzIifQ==</vt:lpwstr>
  </property>
</Properties>
</file>